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305A28" w14:textId="6A62CAAE" w:rsidR="003E2FD2" w:rsidRPr="003E2FD2" w:rsidRDefault="003E2FD2" w:rsidP="003E2FD2">
      <w:pPr>
        <w:rPr>
          <w:rFonts w:ascii="Arial" w:hAnsi="Arial" w:cs="Arial"/>
          <w:i/>
          <w:iCs/>
        </w:rPr>
      </w:pPr>
      <w:r w:rsidRPr="003E2FD2">
        <w:rPr>
          <w:rFonts w:ascii="Arial" w:hAnsi="Arial" w:cs="Arial"/>
          <w:i/>
          <w:iCs/>
        </w:rPr>
        <w:t>·      Write an essay in which you take a position on a controversial issue within the</w:t>
      </w:r>
      <w:r w:rsidRPr="00416280">
        <w:rPr>
          <w:rFonts w:ascii="Arial" w:hAnsi="Arial" w:cs="Arial"/>
          <w:i/>
          <w:iCs/>
        </w:rPr>
        <w:t xml:space="preserve"> </w:t>
      </w:r>
      <w:r w:rsidRPr="003E2FD2">
        <w:rPr>
          <w:rFonts w:ascii="Arial" w:hAnsi="Arial" w:cs="Arial"/>
          <w:i/>
          <w:iCs/>
        </w:rPr>
        <w:t>category of social justice. Elaborate on it giving reasons to support your stand. You</w:t>
      </w:r>
      <w:r w:rsidRPr="00416280">
        <w:rPr>
          <w:rFonts w:ascii="Arial" w:hAnsi="Arial" w:cs="Arial"/>
          <w:i/>
          <w:iCs/>
        </w:rPr>
        <w:t xml:space="preserve"> </w:t>
      </w:r>
      <w:r w:rsidRPr="003E2FD2">
        <w:rPr>
          <w:rFonts w:ascii="Arial" w:hAnsi="Arial" w:cs="Arial"/>
          <w:i/>
          <w:iCs/>
        </w:rPr>
        <w:t>must anticipate as well as counter objections - use counterargument. You must argue your position clearly and logically if you are to convince others.</w:t>
      </w:r>
    </w:p>
    <w:p w14:paraId="362A3EAB" w14:textId="15B174B9" w:rsidR="003E2FD2" w:rsidRPr="003E2FD2" w:rsidRDefault="003E2FD2" w:rsidP="003E2FD2">
      <w:pPr>
        <w:rPr>
          <w:rFonts w:ascii="Arial" w:hAnsi="Arial" w:cs="Arial"/>
          <w:i/>
          <w:iCs/>
        </w:rPr>
      </w:pPr>
      <w:r w:rsidRPr="003E2FD2">
        <w:rPr>
          <w:rFonts w:ascii="Arial" w:hAnsi="Arial" w:cs="Arial"/>
          <w:i/>
          <w:iCs/>
        </w:rPr>
        <w:t>·      You need to have at least 8 acceptable scholarly sources; you may have more, not less. You need to include quotations, paraphrases, and summaries from your sources to support your stand. These</w:t>
      </w:r>
      <w:r w:rsidRPr="00416280">
        <w:rPr>
          <w:rFonts w:ascii="Arial" w:hAnsi="Arial" w:cs="Arial"/>
          <w:i/>
          <w:iCs/>
        </w:rPr>
        <w:t xml:space="preserve"> </w:t>
      </w:r>
      <w:r w:rsidRPr="003E2FD2">
        <w:rPr>
          <w:rFonts w:ascii="Arial" w:hAnsi="Arial" w:cs="Arial"/>
          <w:i/>
          <w:iCs/>
        </w:rPr>
        <w:t>must be cited correctly. A reference list is required. </w:t>
      </w:r>
    </w:p>
    <w:p w14:paraId="4A5DFABC" w14:textId="77777777" w:rsidR="00D15BD5" w:rsidRPr="00416280" w:rsidRDefault="00D15BD5">
      <w:pPr>
        <w:rPr>
          <w:rFonts w:ascii="Arial" w:hAnsi="Arial" w:cs="Arial"/>
          <w:i/>
          <w:iCs/>
        </w:rPr>
      </w:pPr>
    </w:p>
    <w:sectPr w:rsidR="00D15BD5" w:rsidRPr="004162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MjIxsDQ0NDSwMDJQ0lEKTi0uzszPAykwrAUAPNEsPSwAAAA="/>
  </w:docVars>
  <w:rsids>
    <w:rsidRoot w:val="003E2FD2"/>
    <w:rsid w:val="003E2FD2"/>
    <w:rsid w:val="00416280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473EC2"/>
  <w15:chartTrackingRefBased/>
  <w15:docId w15:val="{2AFAB098-6135-4FF5-B224-BCCF1BB15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384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6</Words>
  <Characters>495</Characters>
  <Application>Microsoft Office Word</Application>
  <DocSecurity>0</DocSecurity>
  <Lines>4</Lines>
  <Paragraphs>1</Paragraphs>
  <ScaleCrop>false</ScaleCrop>
  <Company/>
  <LinksUpToDate>false</LinksUpToDate>
  <CharactersWithSpaces>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4-12T07:33:00Z</dcterms:created>
  <dcterms:modified xsi:type="dcterms:W3CDTF">2022-04-12T07:34:00Z</dcterms:modified>
</cp:coreProperties>
</file>